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08D999" w14:textId="36CC4F19" w:rsidR="00246899" w:rsidRDefault="00EE4422" w:rsidP="00C578ED">
      <w:pPr>
        <w:pStyle w:val="Heading2"/>
        <w:jc w:val="both"/>
      </w:pPr>
      <w:r>
        <w:t>Derived Attribute</w:t>
      </w:r>
    </w:p>
    <w:p w14:paraId="57033F68" w14:textId="6F88EA18" w:rsidR="00EE4422" w:rsidRDefault="00EE4422" w:rsidP="00C578ED">
      <w:pPr>
        <w:pStyle w:val="ListParagraph"/>
        <w:numPr>
          <w:ilvl w:val="0"/>
          <w:numId w:val="38"/>
        </w:numPr>
        <w:jc w:val="both"/>
      </w:pPr>
      <w:r>
        <w:t>An attribute that you do not really need to store in a database, but you can retrieve it via a query and based on other stored attributes.</w:t>
      </w:r>
    </w:p>
    <w:p w14:paraId="185DA56F" w14:textId="6CE10ED3" w:rsidR="00EE4422" w:rsidRDefault="00EE4422" w:rsidP="00C578ED">
      <w:pPr>
        <w:pStyle w:val="ListParagraph"/>
        <w:jc w:val="both"/>
      </w:pPr>
      <w:r>
        <w:t>Examples: GPA, number of enrolled students, number of employees, age, etc.</w:t>
      </w:r>
    </w:p>
    <w:p w14:paraId="78178930" w14:textId="484A45BD" w:rsidR="00EE4422" w:rsidRDefault="00EE4422" w:rsidP="00C578ED">
      <w:pPr>
        <w:pStyle w:val="ListParagraph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EA50952" wp14:editId="476F38C7">
            <wp:simplePos x="0" y="0"/>
            <wp:positionH relativeFrom="column">
              <wp:posOffset>1295400</wp:posOffset>
            </wp:positionH>
            <wp:positionV relativeFrom="paragraph">
              <wp:posOffset>159385</wp:posOffset>
            </wp:positionV>
            <wp:extent cx="844550" cy="285750"/>
            <wp:effectExtent l="0" t="0" r="0" b="0"/>
            <wp:wrapThrough wrapText="bothSides">
              <wp:wrapPolygon edited="0">
                <wp:start x="0" y="0"/>
                <wp:lineTo x="0" y="20160"/>
                <wp:lineTo x="20950" y="20160"/>
                <wp:lineTo x="20950" y="0"/>
                <wp:lineTo x="0" y="0"/>
              </wp:wrapPolygon>
            </wp:wrapThrough>
            <wp:docPr id="2" name="Picture 2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5460AE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455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02A93E" w14:textId="7506BA68" w:rsidR="00EE4422" w:rsidRDefault="00EE4422" w:rsidP="00C578ED">
      <w:pPr>
        <w:pStyle w:val="ListParagraph"/>
        <w:numPr>
          <w:ilvl w:val="0"/>
          <w:numId w:val="38"/>
        </w:numPr>
        <w:jc w:val="both"/>
      </w:pPr>
      <w:r>
        <w:t>is shown by</w:t>
      </w:r>
    </w:p>
    <w:p w14:paraId="389C25BB" w14:textId="77777777" w:rsidR="005067EE" w:rsidRDefault="005067EE" w:rsidP="00C578ED">
      <w:pPr>
        <w:pStyle w:val="Heading2"/>
        <w:jc w:val="both"/>
      </w:pPr>
    </w:p>
    <w:p w14:paraId="1E2A2CB5" w14:textId="51D6CDA5" w:rsidR="00EE4422" w:rsidRDefault="00EE4422" w:rsidP="00C578ED">
      <w:pPr>
        <w:pStyle w:val="Heading2"/>
        <w:jc w:val="both"/>
      </w:pPr>
      <w:r>
        <w:t>Weak Entity</w:t>
      </w:r>
    </w:p>
    <w:p w14:paraId="18BA6DEA" w14:textId="3B0A5AC4" w:rsidR="00EE4422" w:rsidRDefault="00EE4422" w:rsidP="00C578ED">
      <w:pPr>
        <w:pStyle w:val="ListParagraph"/>
        <w:numPr>
          <w:ilvl w:val="0"/>
          <w:numId w:val="38"/>
        </w:numPr>
        <w:jc w:val="both"/>
      </w:pPr>
      <w:r>
        <w:t>An entity which does not have a key attribute of its own. Regular entities that you have seen so far could be called strong entity too.</w:t>
      </w:r>
    </w:p>
    <w:p w14:paraId="1748E247" w14:textId="1349A30B" w:rsidR="00EE4422" w:rsidRDefault="00EE4422" w:rsidP="00975F3F">
      <w:pPr>
        <w:pStyle w:val="ListParagraph"/>
        <w:numPr>
          <w:ilvl w:val="0"/>
          <w:numId w:val="38"/>
        </w:numPr>
        <w:jc w:val="both"/>
      </w:pPr>
      <w:r>
        <w:t xml:space="preserve">Example: Every employee </w:t>
      </w:r>
      <w:r w:rsidR="00975F3F">
        <w:t>in COMPANY example</w:t>
      </w:r>
      <w:r>
        <w:t xml:space="preserve"> </w:t>
      </w:r>
      <w:r w:rsidR="002A60D6">
        <w:t xml:space="preserve">has a key attribute and that is </w:t>
      </w:r>
      <w:r w:rsidR="00975F3F">
        <w:t>SSN</w:t>
      </w:r>
      <w:r w:rsidR="002A60D6">
        <w:t>, but their dependents do not have such a number while still we may need to store their info</w:t>
      </w:r>
      <w:r w:rsidR="00975F3F">
        <w:t>rmation</w:t>
      </w:r>
      <w:r w:rsidR="002A60D6">
        <w:t xml:space="preserve"> for health coverages and benefits.</w:t>
      </w:r>
    </w:p>
    <w:p w14:paraId="5A3FCAC7" w14:textId="083D16A2" w:rsidR="002A60D6" w:rsidRDefault="002A60D6" w:rsidP="00C578ED">
      <w:pPr>
        <w:pStyle w:val="ListParagraph"/>
        <w:numPr>
          <w:ilvl w:val="1"/>
          <w:numId w:val="38"/>
        </w:numPr>
        <w:jc w:val="both"/>
      </w:pPr>
      <w:r>
        <w:t>They (dependents) are defined as weak entity.</w:t>
      </w:r>
    </w:p>
    <w:p w14:paraId="2A99FD80" w14:textId="20218F83" w:rsidR="002A60D6" w:rsidRDefault="002A60D6" w:rsidP="00975F3F">
      <w:pPr>
        <w:pStyle w:val="ListParagraph"/>
        <w:numPr>
          <w:ilvl w:val="1"/>
          <w:numId w:val="38"/>
        </w:numPr>
        <w:jc w:val="both"/>
      </w:pPr>
      <w:r>
        <w:t xml:space="preserve">Here the employee related to the dependents is called </w:t>
      </w:r>
      <w:r w:rsidRPr="002A60D6">
        <w:rPr>
          <w:b/>
          <w:bCs/>
        </w:rPr>
        <w:t>owner entity</w:t>
      </w:r>
      <w:r>
        <w:t>.</w:t>
      </w:r>
    </w:p>
    <w:p w14:paraId="642371F1" w14:textId="77777777" w:rsidR="002A60D6" w:rsidRDefault="002A60D6" w:rsidP="00C578ED">
      <w:pPr>
        <w:pStyle w:val="ListParagraph"/>
        <w:ind w:left="1440"/>
        <w:jc w:val="both"/>
      </w:pPr>
    </w:p>
    <w:p w14:paraId="34C2BF54" w14:textId="2A54B1C4" w:rsidR="002A60D6" w:rsidRDefault="002A60D6" w:rsidP="00C578ED">
      <w:pPr>
        <w:pStyle w:val="ListParagraph"/>
        <w:numPr>
          <w:ilvl w:val="0"/>
          <w:numId w:val="38"/>
        </w:numPr>
        <w:jc w:val="both"/>
      </w:pPr>
      <w:r w:rsidRPr="002A60D6">
        <w:rPr>
          <w:b/>
          <w:bCs/>
        </w:rPr>
        <w:t xml:space="preserve">Owner </w:t>
      </w:r>
      <w:r w:rsidR="00113CF8" w:rsidRPr="002A60D6">
        <w:rPr>
          <w:b/>
          <w:bCs/>
        </w:rPr>
        <w:t>entity:</w:t>
      </w:r>
      <w:r>
        <w:t xml:space="preserve"> weak entity instances are identified by being related to </w:t>
      </w:r>
      <w:r w:rsidR="0022746C">
        <w:t>a</w:t>
      </w:r>
      <w:r>
        <w:t xml:space="preserve"> strong entity instance, that strong </w:t>
      </w:r>
      <w:r w:rsidR="00113CF8">
        <w:t>entity is</w:t>
      </w:r>
      <w:r>
        <w:t xml:space="preserve"> called owner </w:t>
      </w:r>
      <w:r w:rsidR="00113CF8">
        <w:t>entity (</w:t>
      </w:r>
      <w:r>
        <w:t xml:space="preserve">or parent </w:t>
      </w:r>
      <w:r w:rsidR="00113CF8">
        <w:t>entity)</w:t>
      </w:r>
      <w:r>
        <w:t>.</w:t>
      </w:r>
    </w:p>
    <w:p w14:paraId="617F562E" w14:textId="77777777" w:rsidR="002A60D6" w:rsidRDefault="002A60D6" w:rsidP="00C578ED">
      <w:pPr>
        <w:pStyle w:val="ListParagraph"/>
        <w:jc w:val="both"/>
      </w:pPr>
    </w:p>
    <w:p w14:paraId="33A1F1FD" w14:textId="38BF2E2A" w:rsidR="002A60D6" w:rsidRDefault="002A60D6" w:rsidP="00975F3F">
      <w:pPr>
        <w:pStyle w:val="ListParagraph"/>
        <w:numPr>
          <w:ilvl w:val="0"/>
          <w:numId w:val="38"/>
        </w:numPr>
        <w:jc w:val="both"/>
      </w:pPr>
      <w:r w:rsidRPr="00501011">
        <w:rPr>
          <w:b/>
          <w:bCs/>
        </w:rPr>
        <w:t>Identifying relationship</w:t>
      </w:r>
      <w:r w:rsidR="00501011">
        <w:t xml:space="preserve">: the relationship which relates a weak </w:t>
      </w:r>
      <w:r w:rsidR="00113CF8">
        <w:t>entity to</w:t>
      </w:r>
      <w:r w:rsidR="00501011">
        <w:t xml:space="preserve"> its owner is called </w:t>
      </w:r>
      <w:r w:rsidR="00975F3F">
        <w:t>identifying relationship, and we draw it as below:</w:t>
      </w:r>
    </w:p>
    <w:p w14:paraId="35C135AC" w14:textId="7CDE5C0A" w:rsidR="00863748" w:rsidRDefault="00863748" w:rsidP="00C578ED">
      <w:pPr>
        <w:pStyle w:val="ListParagraph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760DDF5" wp14:editId="5D9D7B91">
            <wp:simplePos x="0" y="0"/>
            <wp:positionH relativeFrom="margin">
              <wp:align>center</wp:align>
            </wp:positionH>
            <wp:positionV relativeFrom="paragraph">
              <wp:posOffset>29845</wp:posOffset>
            </wp:positionV>
            <wp:extent cx="2870348" cy="476274"/>
            <wp:effectExtent l="0" t="0" r="6350" b="0"/>
            <wp:wrapThrough wrapText="bothSides">
              <wp:wrapPolygon edited="0">
                <wp:start x="0" y="0"/>
                <wp:lineTo x="0" y="20736"/>
                <wp:lineTo x="21504" y="20736"/>
                <wp:lineTo x="21504" y="0"/>
                <wp:lineTo x="0" y="0"/>
              </wp:wrapPolygon>
            </wp:wrapThrough>
            <wp:docPr id="3" name="Picture 3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54195A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348" cy="4762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376137" w14:textId="05A338E0" w:rsidR="00863748" w:rsidRDefault="00863748" w:rsidP="00C578ED">
      <w:pPr>
        <w:pStyle w:val="ListParagraph"/>
        <w:jc w:val="both"/>
      </w:pPr>
    </w:p>
    <w:p w14:paraId="4D551C20" w14:textId="54B69E29" w:rsidR="00501011" w:rsidRDefault="00501011" w:rsidP="00C578ED">
      <w:pPr>
        <w:pStyle w:val="ListParagraph"/>
        <w:jc w:val="both"/>
      </w:pPr>
    </w:p>
    <w:p w14:paraId="3340F549" w14:textId="292075CF" w:rsidR="00863748" w:rsidRDefault="00863748" w:rsidP="00C578ED">
      <w:pPr>
        <w:pStyle w:val="ListParagraph"/>
        <w:jc w:val="both"/>
      </w:pPr>
    </w:p>
    <w:p w14:paraId="5ED54B38" w14:textId="241A259A" w:rsidR="00863748" w:rsidRDefault="00113CF8" w:rsidP="00113CF8">
      <w:pPr>
        <w:pStyle w:val="ListParagraph"/>
        <w:numPr>
          <w:ilvl w:val="0"/>
          <w:numId w:val="38"/>
        </w:numPr>
        <w:jc w:val="both"/>
      </w:pPr>
      <w:r w:rsidRPr="00501011">
        <w:rPr>
          <w:b/>
          <w:bCs/>
        </w:rPr>
        <w:t>Partial</w:t>
      </w:r>
      <w:r w:rsidR="00501011" w:rsidRPr="00501011">
        <w:rPr>
          <w:b/>
          <w:bCs/>
        </w:rPr>
        <w:t xml:space="preserve"> key</w:t>
      </w:r>
      <w:r w:rsidR="00501011">
        <w:t xml:space="preserve">: an attribute of a weak entity which </w:t>
      </w:r>
      <w:r w:rsidR="00975F3F">
        <w:t>uniquely identifies an instance</w:t>
      </w:r>
      <w:r w:rsidR="00501011">
        <w:t xml:space="preserve"> among instances of the same owner entity.</w:t>
      </w:r>
    </w:p>
    <w:p w14:paraId="7B38FCAC" w14:textId="3DE9EEB6" w:rsidR="00863748" w:rsidRDefault="00863748" w:rsidP="00C578ED">
      <w:pPr>
        <w:pStyle w:val="ListParagraph"/>
        <w:numPr>
          <w:ilvl w:val="1"/>
          <w:numId w:val="38"/>
        </w:numPr>
        <w:jc w:val="both"/>
      </w:pPr>
      <w:r>
        <w:t xml:space="preserve">In ER, it is </w:t>
      </w:r>
      <w:r w:rsidRPr="00975F3F">
        <w:rPr>
          <w:b/>
          <w:bCs/>
        </w:rPr>
        <w:t>underlined with a dashed line</w:t>
      </w:r>
      <w:r>
        <w:t>.</w:t>
      </w:r>
    </w:p>
    <w:p w14:paraId="179BCA93" w14:textId="77777777" w:rsidR="00AE1855" w:rsidRDefault="00AE1855" w:rsidP="00C578ED">
      <w:pPr>
        <w:pStyle w:val="ListParagraph"/>
        <w:jc w:val="both"/>
      </w:pPr>
    </w:p>
    <w:p w14:paraId="097C48B4" w14:textId="13C68C09" w:rsidR="00D757FF" w:rsidRDefault="00AE1855" w:rsidP="00975F3F">
      <w:pPr>
        <w:pStyle w:val="ListParagraph"/>
        <w:numPr>
          <w:ilvl w:val="0"/>
          <w:numId w:val="38"/>
        </w:numPr>
        <w:jc w:val="both"/>
      </w:pPr>
      <w:r>
        <w:t xml:space="preserve">A weak </w:t>
      </w:r>
      <w:r w:rsidR="00113CF8">
        <w:t>entity always</w:t>
      </w:r>
      <w:r>
        <w:t xml:space="preserve"> has a</w:t>
      </w:r>
      <w:r w:rsidR="00975F3F">
        <w:t xml:space="preserve"> total participation constraint</w:t>
      </w:r>
      <w:r>
        <w:t xml:space="preserve"> with respect to its identifying relationship</w:t>
      </w:r>
      <w:r w:rsidR="00D757FF">
        <w:t>.</w:t>
      </w:r>
      <w:r>
        <w:t xml:space="preserve"> </w:t>
      </w:r>
    </w:p>
    <w:p w14:paraId="5277A2D8" w14:textId="443C74DC" w:rsidR="00AE1855" w:rsidRDefault="00D757FF" w:rsidP="00975F3F">
      <w:pPr>
        <w:pStyle w:val="ListParagraph"/>
        <w:numPr>
          <w:ilvl w:val="1"/>
          <w:numId w:val="38"/>
        </w:numPr>
        <w:jc w:val="both"/>
      </w:pPr>
      <w:r>
        <w:t>A</w:t>
      </w:r>
      <w:r w:rsidR="00AE1855">
        <w:t xml:space="preserve"> weak entity can</w:t>
      </w:r>
      <w:r w:rsidR="00975F3F">
        <w:t xml:space="preserve"> only</w:t>
      </w:r>
      <w:r w:rsidR="00AE1855">
        <w:t xml:space="preserve"> be identified with</w:t>
      </w:r>
      <w:r w:rsidR="00975F3F">
        <w:t xml:space="preserve"> regard to its</w:t>
      </w:r>
      <w:r w:rsidR="00AE1855">
        <w:t xml:space="preserve"> owner entity.</w:t>
      </w:r>
    </w:p>
    <w:p w14:paraId="51DBEA6D" w14:textId="30BB4D40" w:rsidR="00D757FF" w:rsidRDefault="00D757FF" w:rsidP="00C578ED">
      <w:pPr>
        <w:jc w:val="both"/>
      </w:pPr>
    </w:p>
    <w:p w14:paraId="68A8DFA1" w14:textId="77777777" w:rsidR="000E15AA" w:rsidRDefault="000E15AA" w:rsidP="005067EE">
      <w:pPr>
        <w:pStyle w:val="Heading2"/>
      </w:pPr>
      <w:r>
        <w:t>Relationship Attributes</w:t>
      </w:r>
    </w:p>
    <w:p w14:paraId="29550023" w14:textId="2AE024B0" w:rsidR="000E15AA" w:rsidRDefault="000E15AA" w:rsidP="00113CF8">
      <w:pPr>
        <w:pStyle w:val="ListParagraph"/>
        <w:numPr>
          <w:ilvl w:val="0"/>
          <w:numId w:val="38"/>
        </w:numPr>
        <w:jc w:val="both"/>
      </w:pPr>
      <w:r>
        <w:t>For relationships with 1:1 and 1:N cardinality ratios, you can move them to one of entit</w:t>
      </w:r>
      <w:r w:rsidR="00113CF8">
        <w:t>ies</w:t>
      </w:r>
      <w:r>
        <w:t>:</w:t>
      </w:r>
    </w:p>
    <w:p w14:paraId="189D998F" w14:textId="77777777" w:rsidR="000E15AA" w:rsidRDefault="000E15AA" w:rsidP="00C578ED">
      <w:pPr>
        <w:pStyle w:val="ListParagraph"/>
        <w:numPr>
          <w:ilvl w:val="1"/>
          <w:numId w:val="38"/>
        </w:numPr>
        <w:jc w:val="both"/>
      </w:pPr>
      <w:r>
        <w:t>to the one on the N-side of the relationship.</w:t>
      </w:r>
    </w:p>
    <w:p w14:paraId="103B669D" w14:textId="5F68428C" w:rsidR="000E15AA" w:rsidRDefault="000E15AA" w:rsidP="00C578ED">
      <w:pPr>
        <w:pStyle w:val="ListParagraph"/>
        <w:numPr>
          <w:ilvl w:val="1"/>
          <w:numId w:val="38"/>
        </w:numPr>
        <w:jc w:val="both"/>
      </w:pPr>
      <w:r>
        <w:t xml:space="preserve">For </w:t>
      </w:r>
      <w:r w:rsidR="00113CF8">
        <w:t>example:</w:t>
      </w:r>
      <w:r>
        <w:t xml:space="preserve"> “an EMPLOYEE WORKS_FOR a DEPARTMENT”.</w:t>
      </w:r>
    </w:p>
    <w:p w14:paraId="0330ABF6" w14:textId="77777777" w:rsidR="000E15AA" w:rsidRDefault="000E15AA" w:rsidP="00C578ED">
      <w:pPr>
        <w:pStyle w:val="ListParagraph"/>
        <w:numPr>
          <w:ilvl w:val="2"/>
          <w:numId w:val="38"/>
        </w:numPr>
        <w:jc w:val="both"/>
      </w:pPr>
      <w:r>
        <w:t>It is cardinality ratio is …. : …..</w:t>
      </w:r>
    </w:p>
    <w:p w14:paraId="04753215" w14:textId="7021CCEE" w:rsidR="000E15AA" w:rsidRDefault="000E15AA" w:rsidP="00C578ED">
      <w:pPr>
        <w:pStyle w:val="ListParagraph"/>
        <w:numPr>
          <w:ilvl w:val="2"/>
          <w:numId w:val="38"/>
        </w:numPr>
        <w:jc w:val="both"/>
      </w:pPr>
      <w:r>
        <w:t>Therefore if the relationship has an attribute such as “</w:t>
      </w:r>
      <w:proofErr w:type="spellStart"/>
      <w:r>
        <w:t>Start_to_work</w:t>
      </w:r>
      <w:proofErr w:type="spellEnd"/>
      <w:r>
        <w:t>”, it could be added to ……………………..</w:t>
      </w:r>
    </w:p>
    <w:p w14:paraId="5BBFADF0" w14:textId="77777777" w:rsidR="005067EE" w:rsidRDefault="005067EE" w:rsidP="005067EE">
      <w:pPr>
        <w:jc w:val="both"/>
      </w:pPr>
    </w:p>
    <w:p w14:paraId="1C8F5E67" w14:textId="146129BC" w:rsidR="00D757FF" w:rsidRDefault="000E15AA" w:rsidP="00975F3F">
      <w:pPr>
        <w:pStyle w:val="ListParagraph"/>
        <w:numPr>
          <w:ilvl w:val="0"/>
          <w:numId w:val="38"/>
        </w:numPr>
        <w:jc w:val="both"/>
      </w:pPr>
      <w:r>
        <w:lastRenderedPageBreak/>
        <w:t xml:space="preserve">For a </w:t>
      </w:r>
      <w:r w:rsidRPr="000E15AA">
        <w:t>M</w:t>
      </w:r>
      <w:proofErr w:type="gramStart"/>
      <w:r w:rsidRPr="000E15AA">
        <w:t>:N</w:t>
      </w:r>
      <w:proofErr w:type="gramEnd"/>
      <w:r w:rsidRPr="000E15AA">
        <w:t xml:space="preserve"> relationship</w:t>
      </w:r>
      <w:r>
        <w:t xml:space="preserve">, </w:t>
      </w:r>
      <w:r w:rsidR="00975F3F">
        <w:t>we must keep</w:t>
      </w:r>
      <w:r>
        <w:t xml:space="preserve"> </w:t>
      </w:r>
      <w:r w:rsidR="00975F3F">
        <w:t xml:space="preserve">relationship </w:t>
      </w:r>
      <w:r>
        <w:t>attributes connected to the relationship diamond</w:t>
      </w:r>
      <w:r w:rsidR="00B7385F">
        <w:t>.</w:t>
      </w:r>
    </w:p>
    <w:p w14:paraId="03332D01" w14:textId="77777777" w:rsidR="00D86C5F" w:rsidRDefault="00B7385F" w:rsidP="00D86C5F">
      <w:pPr>
        <w:pStyle w:val="ListParagraph"/>
        <w:numPr>
          <w:ilvl w:val="1"/>
          <w:numId w:val="38"/>
        </w:numPr>
        <w:jc w:val="both"/>
      </w:pPr>
      <w:r>
        <w:t xml:space="preserve">Why? </w:t>
      </w:r>
      <w:proofErr w:type="gramStart"/>
      <w:r>
        <w:t>hint</w:t>
      </w:r>
      <w:proofErr w:type="gramEnd"/>
      <w:r>
        <w:t xml:space="preserve"> M*N combinations!</w:t>
      </w:r>
    </w:p>
    <w:p w14:paraId="3E57C0BB" w14:textId="77777777" w:rsidR="00D86C5F" w:rsidRDefault="00D86C5F" w:rsidP="00D86C5F">
      <w:pPr>
        <w:pStyle w:val="ListParagraph"/>
        <w:ind w:left="1440"/>
        <w:jc w:val="both"/>
      </w:pPr>
    </w:p>
    <w:p w14:paraId="69444748" w14:textId="187DBC3C" w:rsidR="00E21CD8" w:rsidRDefault="00E21CD8" w:rsidP="00E21CD8">
      <w:pPr>
        <w:pStyle w:val="ListParagraph"/>
        <w:ind w:left="90"/>
        <w:jc w:val="both"/>
      </w:pPr>
      <w:r>
        <w:t>Now look back at the COMPANY ER again and make sure you understand it completely, before moving to the next notation of ER diagrams.</w:t>
      </w:r>
    </w:p>
    <w:p w14:paraId="53D70ED1" w14:textId="77777777" w:rsidR="00E21CD8" w:rsidRDefault="00E21CD8" w:rsidP="00E21CD8">
      <w:pPr>
        <w:pStyle w:val="ListParagraph"/>
        <w:ind w:left="90"/>
        <w:jc w:val="both"/>
      </w:pPr>
    </w:p>
    <w:p w14:paraId="44065F8B" w14:textId="116BE647" w:rsidR="00D86C5F" w:rsidRDefault="00D86C5F" w:rsidP="00D86C5F">
      <w:pPr>
        <w:pStyle w:val="Heading2"/>
      </w:pPr>
      <w:r>
        <w:t>Min-Max</w:t>
      </w:r>
      <w:r w:rsidRPr="00D86C5F">
        <w:t xml:space="preserve"> notation for relationship constraints</w:t>
      </w:r>
    </w:p>
    <w:p w14:paraId="4529C5AC" w14:textId="5B0C7125" w:rsidR="00E21CD8" w:rsidRDefault="00E21CD8" w:rsidP="00E21CD8">
      <w:pPr>
        <w:pStyle w:val="ListParagraph"/>
        <w:numPr>
          <w:ilvl w:val="0"/>
          <w:numId w:val="38"/>
        </w:numPr>
      </w:pPr>
      <w:r>
        <w:t>Depending on your project description, you may have some constraints like ‘The minimum number of employees work for a department is 4’.</w:t>
      </w:r>
    </w:p>
    <w:p w14:paraId="075D72E2" w14:textId="0B942CB1" w:rsidR="00E21CD8" w:rsidRDefault="00E21CD8" w:rsidP="00E21CD8">
      <w:pPr>
        <w:pStyle w:val="ListParagraph"/>
      </w:pPr>
      <w:r>
        <w:tab/>
        <w:t>The notation you saw in the previous pages is not capable of demonstrating these kind of constraints. We need to use Min-Max notation for such cases.</w:t>
      </w:r>
    </w:p>
    <w:p w14:paraId="4E83395F" w14:textId="77777777" w:rsidR="00E21CD8" w:rsidRDefault="00E21CD8" w:rsidP="00E21CD8">
      <w:pPr>
        <w:pStyle w:val="ListParagraph"/>
      </w:pPr>
    </w:p>
    <w:p w14:paraId="736DFC0B" w14:textId="68492A4C" w:rsidR="00D86C5F" w:rsidRDefault="00E21CD8" w:rsidP="00E21CD8">
      <w:pPr>
        <w:pStyle w:val="ListParagraph"/>
        <w:numPr>
          <w:ilvl w:val="0"/>
          <w:numId w:val="38"/>
        </w:numPr>
      </w:pPr>
      <w:r>
        <w:t xml:space="preserve">Min-Max notation </w:t>
      </w:r>
      <w:r>
        <w:t>s</w:t>
      </w:r>
      <w:r w:rsidR="00D86C5F" w:rsidRPr="00D86C5F">
        <w:t xml:space="preserve">pecifies that each entity </w:t>
      </w:r>
      <w:r>
        <w:t>instance</w:t>
      </w:r>
      <w:r w:rsidR="00D86C5F" w:rsidRPr="00D86C5F">
        <w:t xml:space="preserve"> participates at least </w:t>
      </w:r>
      <w:r w:rsidR="00D86C5F" w:rsidRPr="00E21CD8">
        <w:rPr>
          <w:b/>
          <w:bCs/>
        </w:rPr>
        <w:t>min</w:t>
      </w:r>
      <w:r w:rsidR="00D86C5F" w:rsidRPr="00D86C5F">
        <w:t xml:space="preserve"> and at most </w:t>
      </w:r>
      <w:r w:rsidR="00D86C5F" w:rsidRPr="00E21CD8">
        <w:rPr>
          <w:b/>
          <w:bCs/>
        </w:rPr>
        <w:t>max</w:t>
      </w:r>
      <w:r w:rsidR="00D86C5F" w:rsidRPr="00D86C5F">
        <w:t xml:space="preserve"> </w:t>
      </w:r>
      <w:r w:rsidR="00C466D7">
        <w:t xml:space="preserve">times in </w:t>
      </w:r>
      <w:r>
        <w:t xml:space="preserve">the </w:t>
      </w:r>
      <w:r w:rsidR="00D86C5F" w:rsidRPr="00D86C5F">
        <w:t>relationship</w:t>
      </w:r>
      <w:r w:rsidR="00D86C5F">
        <w:t>.</w:t>
      </w:r>
    </w:p>
    <w:p w14:paraId="0E655775" w14:textId="4C667943" w:rsidR="00D86C5F" w:rsidRDefault="00D86C5F" w:rsidP="00E21CD8">
      <w:pPr>
        <w:pStyle w:val="ListParagraph"/>
        <w:numPr>
          <w:ilvl w:val="0"/>
          <w:numId w:val="38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B58F084" wp14:editId="6F09DF3D">
            <wp:simplePos x="0" y="0"/>
            <wp:positionH relativeFrom="column">
              <wp:posOffset>2905246</wp:posOffset>
            </wp:positionH>
            <wp:positionV relativeFrom="paragraph">
              <wp:posOffset>117917</wp:posOffset>
            </wp:positionV>
            <wp:extent cx="2559182" cy="914447"/>
            <wp:effectExtent l="0" t="0" r="0" b="0"/>
            <wp:wrapThrough wrapText="bothSides">
              <wp:wrapPolygon edited="0">
                <wp:start x="0" y="0"/>
                <wp:lineTo x="0" y="21150"/>
                <wp:lineTo x="21386" y="21150"/>
                <wp:lineTo x="2138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2CF541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182" cy="9144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21CD8">
        <w:t xml:space="preserve">Here is </w:t>
      </w:r>
      <w:r w:rsidR="00C466D7">
        <w:t xml:space="preserve">Min-Max notation </w:t>
      </w:r>
      <w:r>
        <w:t>In E</w:t>
      </w:r>
      <w:r w:rsidR="00C466D7">
        <w:t>R:</w:t>
      </w:r>
    </w:p>
    <w:p w14:paraId="4B83EE44" w14:textId="1F4F5938" w:rsidR="00D86C5F" w:rsidRDefault="00D86C5F" w:rsidP="00D86C5F"/>
    <w:p w14:paraId="421E792F" w14:textId="0F0F1D29" w:rsidR="00C466D7" w:rsidRDefault="00C466D7" w:rsidP="00D86C5F"/>
    <w:p w14:paraId="51DE7407" w14:textId="6AE90010" w:rsidR="00C466D7" w:rsidRDefault="00C466D7" w:rsidP="00D86C5F"/>
    <w:p w14:paraId="07B44593" w14:textId="169A5EE1" w:rsidR="00C466D7" w:rsidRDefault="00C466D7" w:rsidP="00D86C5F"/>
    <w:p w14:paraId="5CDCB925" w14:textId="74BEF244" w:rsidR="006061E8" w:rsidRDefault="00B66214" w:rsidP="00B66214">
      <w:pPr>
        <w:pStyle w:val="ListParagraph"/>
        <w:ind w:left="360"/>
      </w:pPr>
      <w:r w:rsidRPr="00C466D7">
        <w:rPr>
          <w:noProof/>
        </w:rPr>
        <w:drawing>
          <wp:anchor distT="0" distB="0" distL="114300" distR="114300" simplePos="0" relativeHeight="251661312" behindDoc="0" locked="0" layoutInCell="1" allowOverlap="1" wp14:anchorId="5CADD5A8" wp14:editId="52D28F14">
            <wp:simplePos x="0" y="0"/>
            <wp:positionH relativeFrom="column">
              <wp:posOffset>1521460</wp:posOffset>
            </wp:positionH>
            <wp:positionV relativeFrom="paragraph">
              <wp:posOffset>159385</wp:posOffset>
            </wp:positionV>
            <wp:extent cx="4234180" cy="1562100"/>
            <wp:effectExtent l="0" t="0" r="0" b="0"/>
            <wp:wrapThrough wrapText="bothSides">
              <wp:wrapPolygon edited="0">
                <wp:start x="0" y="0"/>
                <wp:lineTo x="0" y="21337"/>
                <wp:lineTo x="21477" y="21337"/>
                <wp:lineTo x="21477" y="0"/>
                <wp:lineTo x="0" y="0"/>
              </wp:wrapPolygon>
            </wp:wrapThrough>
            <wp:docPr id="84996" name="Picture 27" descr="Slide3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96" name="Picture 27" descr="Slide3-4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418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E21" w:rsidRPr="00C466D7">
        <w:t>Examples:</w:t>
      </w:r>
    </w:p>
    <w:p w14:paraId="4A8FEC7E" w14:textId="3AA8B1EF" w:rsidR="00B66214" w:rsidRDefault="00B66214" w:rsidP="00B66214"/>
    <w:p w14:paraId="2DDDD932" w14:textId="4D90B6B5" w:rsidR="00B66214" w:rsidRPr="00C466D7" w:rsidRDefault="00B66214" w:rsidP="00B66214"/>
    <w:p w14:paraId="4AC27A56" w14:textId="77777777" w:rsidR="00B66214" w:rsidRDefault="00B66214" w:rsidP="00C466D7">
      <w:pPr>
        <w:pStyle w:val="ListParagraph"/>
      </w:pPr>
    </w:p>
    <w:p w14:paraId="7F7227B2" w14:textId="77777777" w:rsidR="00B66214" w:rsidRDefault="00B66214" w:rsidP="00C466D7">
      <w:pPr>
        <w:pStyle w:val="ListParagraph"/>
      </w:pPr>
    </w:p>
    <w:p w14:paraId="38D18F4C" w14:textId="77777777" w:rsidR="00B66214" w:rsidRDefault="00B66214" w:rsidP="00C466D7">
      <w:pPr>
        <w:pStyle w:val="ListParagraph"/>
      </w:pPr>
    </w:p>
    <w:p w14:paraId="29B9F9B3" w14:textId="77777777" w:rsidR="00B66214" w:rsidRDefault="00B66214" w:rsidP="00C466D7">
      <w:pPr>
        <w:pStyle w:val="ListParagraph"/>
      </w:pPr>
    </w:p>
    <w:p w14:paraId="44865AF2" w14:textId="77777777" w:rsidR="00B66214" w:rsidRDefault="00B66214" w:rsidP="00B66214">
      <w:pPr>
        <w:pStyle w:val="ListParagraph"/>
        <w:ind w:left="0"/>
      </w:pPr>
    </w:p>
    <w:p w14:paraId="1D29A2ED" w14:textId="0656A1B5" w:rsidR="00B66214" w:rsidRDefault="00B66214" w:rsidP="00B66214">
      <w:pPr>
        <w:pStyle w:val="ListParagraph"/>
        <w:ind w:left="0"/>
      </w:pPr>
      <w:r>
        <w:t>You can read these ERs as below:</w:t>
      </w:r>
    </w:p>
    <w:p w14:paraId="3CC517B1" w14:textId="5E64CA34" w:rsidR="00B66214" w:rsidRDefault="00B66214" w:rsidP="00B66214">
      <w:pPr>
        <w:pStyle w:val="ListParagraph"/>
        <w:numPr>
          <w:ilvl w:val="0"/>
          <w:numId w:val="38"/>
        </w:numPr>
      </w:pPr>
      <w:r>
        <w:t>An employee manages minimum 0 and maximum 1 department.</w:t>
      </w:r>
    </w:p>
    <w:p w14:paraId="5BAE1736" w14:textId="6A7E6A9D" w:rsidR="00B66214" w:rsidRDefault="00B66214" w:rsidP="00B66214">
      <w:pPr>
        <w:pStyle w:val="ListParagraph"/>
        <w:numPr>
          <w:ilvl w:val="0"/>
          <w:numId w:val="38"/>
        </w:numPr>
      </w:pPr>
      <w:r>
        <w:t>A department is managed by minimum 1 and maximum 1 employee (i.e. exactly one employee).</w:t>
      </w:r>
    </w:p>
    <w:p w14:paraId="0ECD092A" w14:textId="7843B3AB" w:rsidR="00B66214" w:rsidRDefault="00B66214" w:rsidP="00B66214">
      <w:pPr>
        <w:pStyle w:val="ListParagraph"/>
        <w:numPr>
          <w:ilvl w:val="0"/>
          <w:numId w:val="38"/>
        </w:numPr>
      </w:pPr>
      <w:r>
        <w:t>An employee works for minimum 1 and maximum 1 department (or exactly one department).</w:t>
      </w:r>
    </w:p>
    <w:p w14:paraId="5850A154" w14:textId="262E25A6" w:rsidR="00B66214" w:rsidRDefault="00B66214" w:rsidP="00B66214">
      <w:pPr>
        <w:pStyle w:val="ListParagraph"/>
        <w:numPr>
          <w:ilvl w:val="0"/>
          <w:numId w:val="38"/>
        </w:numPr>
      </w:pPr>
      <w:r>
        <w:t>For a department at least 1 and at most any number of employees work.</w:t>
      </w:r>
    </w:p>
    <w:p w14:paraId="0E34E688" w14:textId="29F570E6" w:rsidR="00B66214" w:rsidRDefault="00B66214" w:rsidP="00C466D7">
      <w:pPr>
        <w:pStyle w:val="ListParagraph"/>
        <w:ind w:left="1440"/>
      </w:pPr>
    </w:p>
    <w:p w14:paraId="47F8FC73" w14:textId="12A4AF21" w:rsidR="00B66214" w:rsidRDefault="00B66214" w:rsidP="00B66214">
      <w:pPr>
        <w:pStyle w:val="ListParagraph"/>
        <w:numPr>
          <w:ilvl w:val="0"/>
          <w:numId w:val="38"/>
        </w:numPr>
      </w:pPr>
      <w:r>
        <w:t>How should you change WORKS FOR ER to have the following constraint?</w:t>
      </w:r>
    </w:p>
    <w:p w14:paraId="0738DEF1" w14:textId="77777777" w:rsidR="00B66214" w:rsidRDefault="00B66214" w:rsidP="00B66214">
      <w:pPr>
        <w:pStyle w:val="ListParagraph"/>
      </w:pPr>
    </w:p>
    <w:p w14:paraId="52DF38D6" w14:textId="1D599F0B" w:rsidR="00B66214" w:rsidRPr="00C466D7" w:rsidRDefault="00B66214" w:rsidP="00B66214">
      <w:pPr>
        <w:pStyle w:val="ListParagraph"/>
        <w:numPr>
          <w:ilvl w:val="0"/>
          <w:numId w:val="42"/>
        </w:numPr>
      </w:pPr>
      <w:r>
        <w:t>The minimum number of employees work for a department is 4</w:t>
      </w:r>
      <w:r w:rsidR="004A6ED4">
        <w:t>.</w:t>
      </w:r>
      <w:bookmarkStart w:id="0" w:name="_GoBack"/>
      <w:bookmarkEnd w:id="0"/>
    </w:p>
    <w:sectPr w:rsidR="00B66214" w:rsidRPr="00C466D7" w:rsidSect="002638FA">
      <w:headerReference w:type="even" r:id="rId11"/>
      <w:headerReference w:type="default" r:id="rId12"/>
      <w:pgSz w:w="12240" w:h="15840"/>
      <w:pgMar w:top="1440" w:right="1440" w:bottom="1440" w:left="1440" w:header="720" w:footer="720" w:gutter="0"/>
      <w:pgNumType w:start="17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C66868" w14:textId="77777777" w:rsidR="00221293" w:rsidRDefault="00221293" w:rsidP="00F41913">
      <w:pPr>
        <w:spacing w:after="0" w:line="240" w:lineRule="auto"/>
      </w:pPr>
      <w:r>
        <w:separator/>
      </w:r>
    </w:p>
  </w:endnote>
  <w:endnote w:type="continuationSeparator" w:id="0">
    <w:p w14:paraId="0A4773B9" w14:textId="77777777" w:rsidR="00221293" w:rsidRDefault="00221293" w:rsidP="00F41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2F35B3" w14:textId="77777777" w:rsidR="00221293" w:rsidRDefault="00221293" w:rsidP="00F41913">
      <w:pPr>
        <w:spacing w:after="0" w:line="240" w:lineRule="auto"/>
      </w:pPr>
      <w:r>
        <w:separator/>
      </w:r>
    </w:p>
  </w:footnote>
  <w:footnote w:type="continuationSeparator" w:id="0">
    <w:p w14:paraId="6DF55EF7" w14:textId="77777777" w:rsidR="00221293" w:rsidRDefault="00221293" w:rsidP="00F41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20697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F8EF59" w14:textId="756D521C" w:rsidR="00863748" w:rsidRDefault="00863748" w:rsidP="00176BE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6ED4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07F45F2A" w14:textId="3C949211" w:rsidR="00863748" w:rsidRDefault="00863748" w:rsidP="002B4F16">
    <w:pPr>
      <w:pStyle w:val="Header"/>
    </w:pPr>
    <w:r w:rsidRPr="00176BE5">
      <w:t xml:space="preserve">Database Systems – 3430 – Chapter </w:t>
    </w:r>
    <w: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26667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E79ECB" w14:textId="7447E477" w:rsidR="00863748" w:rsidRDefault="00863748" w:rsidP="0095572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6214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0C96EED0" w14:textId="29633394" w:rsidR="00863748" w:rsidRDefault="00863748" w:rsidP="008A1ED2">
    <w:pPr>
      <w:pStyle w:val="Header"/>
    </w:pPr>
    <w:r w:rsidRPr="00176BE5">
      <w:t xml:space="preserve">Database Systems – 3430 – Chapter </w:t>
    </w:r>
    <w: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605F"/>
    <w:multiLevelType w:val="hybridMultilevel"/>
    <w:tmpl w:val="1C427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E6464"/>
    <w:multiLevelType w:val="hybridMultilevel"/>
    <w:tmpl w:val="A9221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D1705"/>
    <w:multiLevelType w:val="hybridMultilevel"/>
    <w:tmpl w:val="B8309FC0"/>
    <w:lvl w:ilvl="0" w:tplc="72E669D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F85305"/>
    <w:multiLevelType w:val="hybridMultilevel"/>
    <w:tmpl w:val="CF66F092"/>
    <w:lvl w:ilvl="0" w:tplc="C0BC96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9342A"/>
    <w:multiLevelType w:val="hybridMultilevel"/>
    <w:tmpl w:val="E3B08812"/>
    <w:lvl w:ilvl="0" w:tplc="18C801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0508D"/>
    <w:multiLevelType w:val="hybridMultilevel"/>
    <w:tmpl w:val="429A799A"/>
    <w:lvl w:ilvl="0" w:tplc="A2A077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E1F77"/>
    <w:multiLevelType w:val="hybridMultilevel"/>
    <w:tmpl w:val="B4163C94"/>
    <w:lvl w:ilvl="0" w:tplc="7248C84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82B128">
      <w:start w:val="238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D40C86">
      <w:start w:val="238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EDA3FD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12BDF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0E168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2A6EAB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58F42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52201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7535C"/>
    <w:multiLevelType w:val="hybridMultilevel"/>
    <w:tmpl w:val="B1269A60"/>
    <w:lvl w:ilvl="0" w:tplc="72E669D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F17FE1"/>
    <w:multiLevelType w:val="hybridMultilevel"/>
    <w:tmpl w:val="704C82D0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22E97CEC"/>
    <w:multiLevelType w:val="hybridMultilevel"/>
    <w:tmpl w:val="63BED4D4"/>
    <w:lvl w:ilvl="0" w:tplc="73C4B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D6CBC"/>
    <w:multiLevelType w:val="hybridMultilevel"/>
    <w:tmpl w:val="7C7C1300"/>
    <w:lvl w:ilvl="0" w:tplc="2B52540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F89EE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48FE60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B6183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D0273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10C61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69B5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B43FD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825E7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2F65E3"/>
    <w:multiLevelType w:val="hybridMultilevel"/>
    <w:tmpl w:val="0DB8A5CA"/>
    <w:lvl w:ilvl="0" w:tplc="E04A214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89E8D8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A86A9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2E11A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669FB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88343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9CAB0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42277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86084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B63805"/>
    <w:multiLevelType w:val="hybridMultilevel"/>
    <w:tmpl w:val="8D2AE9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B9F3A84"/>
    <w:multiLevelType w:val="hybridMultilevel"/>
    <w:tmpl w:val="410E082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725847"/>
    <w:multiLevelType w:val="hybridMultilevel"/>
    <w:tmpl w:val="D5D0253C"/>
    <w:lvl w:ilvl="0" w:tplc="70CCB08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3D353E4"/>
    <w:multiLevelType w:val="hybridMultilevel"/>
    <w:tmpl w:val="608668EC"/>
    <w:lvl w:ilvl="0" w:tplc="66F8970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CD5D49"/>
    <w:multiLevelType w:val="hybridMultilevel"/>
    <w:tmpl w:val="02DAE02E"/>
    <w:lvl w:ilvl="0" w:tplc="72E669D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7B65D7"/>
    <w:multiLevelType w:val="hybridMultilevel"/>
    <w:tmpl w:val="754ECF58"/>
    <w:lvl w:ilvl="0" w:tplc="DF3ECA5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598B5E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2CA38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5CB28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86602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4277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C858C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30B02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0C5A2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8A4E98"/>
    <w:multiLevelType w:val="hybridMultilevel"/>
    <w:tmpl w:val="B046FC16"/>
    <w:lvl w:ilvl="0" w:tplc="95D0F3A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D24575A"/>
    <w:multiLevelType w:val="hybridMultilevel"/>
    <w:tmpl w:val="174C2002"/>
    <w:lvl w:ilvl="0" w:tplc="E3AE0E74">
      <w:start w:val="1"/>
      <w:numFmt w:val="decimal"/>
      <w:pStyle w:val="mmmultipleChoicestyl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D16E14"/>
    <w:multiLevelType w:val="hybridMultilevel"/>
    <w:tmpl w:val="6D4A227C"/>
    <w:lvl w:ilvl="0" w:tplc="04C8E7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B7DAA"/>
    <w:multiLevelType w:val="hybridMultilevel"/>
    <w:tmpl w:val="501CD65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2027B1"/>
    <w:multiLevelType w:val="hybridMultilevel"/>
    <w:tmpl w:val="B25C1ABA"/>
    <w:lvl w:ilvl="0" w:tplc="300816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184571"/>
    <w:multiLevelType w:val="hybridMultilevel"/>
    <w:tmpl w:val="0C627C60"/>
    <w:lvl w:ilvl="0" w:tplc="E188A91C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33B6A51"/>
    <w:multiLevelType w:val="hybridMultilevel"/>
    <w:tmpl w:val="4FFE2098"/>
    <w:lvl w:ilvl="0" w:tplc="20A265B6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963F41"/>
    <w:multiLevelType w:val="hybridMultilevel"/>
    <w:tmpl w:val="757EE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DC3262"/>
    <w:multiLevelType w:val="hybridMultilevel"/>
    <w:tmpl w:val="0C4E7D7E"/>
    <w:lvl w:ilvl="0" w:tplc="F372FC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B53C8"/>
    <w:multiLevelType w:val="hybridMultilevel"/>
    <w:tmpl w:val="9272B754"/>
    <w:lvl w:ilvl="0" w:tplc="6A8CD3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300749E"/>
    <w:multiLevelType w:val="hybridMultilevel"/>
    <w:tmpl w:val="447220D2"/>
    <w:lvl w:ilvl="0" w:tplc="8318D99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542CD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86E06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3C28C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02A5C6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16ABE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861B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9D65C6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7A6F4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CD7225"/>
    <w:multiLevelType w:val="hybridMultilevel"/>
    <w:tmpl w:val="533486F2"/>
    <w:lvl w:ilvl="0" w:tplc="A3A6A39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F940CAB"/>
    <w:multiLevelType w:val="hybridMultilevel"/>
    <w:tmpl w:val="594E9A0C"/>
    <w:lvl w:ilvl="0" w:tplc="B1A8EA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9A24AD"/>
    <w:multiLevelType w:val="hybridMultilevel"/>
    <w:tmpl w:val="34BC878C"/>
    <w:lvl w:ilvl="0" w:tplc="C396D6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4B71E5"/>
    <w:multiLevelType w:val="hybridMultilevel"/>
    <w:tmpl w:val="D7989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6D2A0D"/>
    <w:multiLevelType w:val="hybridMultilevel"/>
    <w:tmpl w:val="4B1CCB54"/>
    <w:lvl w:ilvl="0" w:tplc="81D2C1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AE5A66"/>
    <w:multiLevelType w:val="hybridMultilevel"/>
    <w:tmpl w:val="A3F0D6CE"/>
    <w:lvl w:ilvl="0" w:tplc="01F8D4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587EC6"/>
    <w:multiLevelType w:val="hybridMultilevel"/>
    <w:tmpl w:val="A086AB4C"/>
    <w:lvl w:ilvl="0" w:tplc="1820EF3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2EDF88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C6912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58D45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33CAE8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CA885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37645A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86C2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0A611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A1117F"/>
    <w:multiLevelType w:val="hybridMultilevel"/>
    <w:tmpl w:val="ED6CEFDA"/>
    <w:lvl w:ilvl="0" w:tplc="CE24B8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CF61C7"/>
    <w:multiLevelType w:val="hybridMultilevel"/>
    <w:tmpl w:val="2168F2B2"/>
    <w:lvl w:ilvl="0" w:tplc="562E9D5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8" w15:restartNumberingAfterBreak="0">
    <w:nsid w:val="7C6E5A9D"/>
    <w:multiLevelType w:val="hybridMultilevel"/>
    <w:tmpl w:val="C8CCD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24290A"/>
    <w:multiLevelType w:val="hybridMultilevel"/>
    <w:tmpl w:val="0B82F2F2"/>
    <w:lvl w:ilvl="0" w:tplc="D0D2A50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9"/>
  </w:num>
  <w:num w:numId="3">
    <w:abstractNumId w:val="19"/>
  </w:num>
  <w:num w:numId="4">
    <w:abstractNumId w:val="4"/>
  </w:num>
  <w:num w:numId="5">
    <w:abstractNumId w:val="15"/>
  </w:num>
  <w:num w:numId="6">
    <w:abstractNumId w:val="25"/>
  </w:num>
  <w:num w:numId="7">
    <w:abstractNumId w:val="20"/>
  </w:num>
  <w:num w:numId="8">
    <w:abstractNumId w:val="8"/>
  </w:num>
  <w:num w:numId="9">
    <w:abstractNumId w:val="22"/>
  </w:num>
  <w:num w:numId="10">
    <w:abstractNumId w:val="26"/>
  </w:num>
  <w:num w:numId="11">
    <w:abstractNumId w:val="14"/>
  </w:num>
  <w:num w:numId="12">
    <w:abstractNumId w:val="39"/>
  </w:num>
  <w:num w:numId="13">
    <w:abstractNumId w:val="23"/>
  </w:num>
  <w:num w:numId="14">
    <w:abstractNumId w:val="1"/>
  </w:num>
  <w:num w:numId="15">
    <w:abstractNumId w:val="38"/>
  </w:num>
  <w:num w:numId="16">
    <w:abstractNumId w:val="24"/>
  </w:num>
  <w:num w:numId="17">
    <w:abstractNumId w:val="33"/>
  </w:num>
  <w:num w:numId="18">
    <w:abstractNumId w:val="18"/>
  </w:num>
  <w:num w:numId="19">
    <w:abstractNumId w:val="5"/>
  </w:num>
  <w:num w:numId="20">
    <w:abstractNumId w:val="9"/>
  </w:num>
  <w:num w:numId="21">
    <w:abstractNumId w:val="32"/>
  </w:num>
  <w:num w:numId="22">
    <w:abstractNumId w:val="30"/>
  </w:num>
  <w:num w:numId="23">
    <w:abstractNumId w:val="37"/>
  </w:num>
  <w:num w:numId="24">
    <w:abstractNumId w:val="27"/>
  </w:num>
  <w:num w:numId="25">
    <w:abstractNumId w:val="7"/>
  </w:num>
  <w:num w:numId="26">
    <w:abstractNumId w:val="28"/>
  </w:num>
  <w:num w:numId="27">
    <w:abstractNumId w:val="3"/>
  </w:num>
  <w:num w:numId="28">
    <w:abstractNumId w:val="36"/>
  </w:num>
  <w:num w:numId="29">
    <w:abstractNumId w:val="10"/>
  </w:num>
  <w:num w:numId="30">
    <w:abstractNumId w:val="2"/>
  </w:num>
  <w:num w:numId="31">
    <w:abstractNumId w:val="31"/>
  </w:num>
  <w:num w:numId="32">
    <w:abstractNumId w:val="0"/>
  </w:num>
  <w:num w:numId="33">
    <w:abstractNumId w:val="35"/>
  </w:num>
  <w:num w:numId="34">
    <w:abstractNumId w:val="11"/>
  </w:num>
  <w:num w:numId="35">
    <w:abstractNumId w:val="17"/>
  </w:num>
  <w:num w:numId="36">
    <w:abstractNumId w:val="16"/>
  </w:num>
  <w:num w:numId="37">
    <w:abstractNumId w:val="21"/>
  </w:num>
  <w:num w:numId="38">
    <w:abstractNumId w:val="34"/>
  </w:num>
  <w:num w:numId="39">
    <w:abstractNumId w:val="6"/>
  </w:num>
  <w:num w:numId="40">
    <w:abstractNumId w:val="13"/>
  </w:num>
  <w:num w:numId="41">
    <w:abstractNumId w:val="12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QzsjAwsDQ3MjdU0lEKTi0uzszPAykwrgUAOREg3ywAAAA="/>
  </w:docVars>
  <w:rsids>
    <w:rsidRoot w:val="00FA7708"/>
    <w:rsid w:val="0000112D"/>
    <w:rsid w:val="00021015"/>
    <w:rsid w:val="000474DC"/>
    <w:rsid w:val="00060066"/>
    <w:rsid w:val="00064F72"/>
    <w:rsid w:val="000763CA"/>
    <w:rsid w:val="00084253"/>
    <w:rsid w:val="000B0176"/>
    <w:rsid w:val="000B62F3"/>
    <w:rsid w:val="000D3B03"/>
    <w:rsid w:val="000D471B"/>
    <w:rsid w:val="000E15AA"/>
    <w:rsid w:val="000F506E"/>
    <w:rsid w:val="00113CF8"/>
    <w:rsid w:val="00134EFF"/>
    <w:rsid w:val="00171A41"/>
    <w:rsid w:val="00176BE5"/>
    <w:rsid w:val="001A190E"/>
    <w:rsid w:val="001C1471"/>
    <w:rsid w:val="001D3B5B"/>
    <w:rsid w:val="001D450B"/>
    <w:rsid w:val="001E336B"/>
    <w:rsid w:val="001E442E"/>
    <w:rsid w:val="00215F41"/>
    <w:rsid w:val="00221293"/>
    <w:rsid w:val="0022746C"/>
    <w:rsid w:val="00235A80"/>
    <w:rsid w:val="00240936"/>
    <w:rsid w:val="00246899"/>
    <w:rsid w:val="002638FA"/>
    <w:rsid w:val="002667D3"/>
    <w:rsid w:val="00270135"/>
    <w:rsid w:val="00273761"/>
    <w:rsid w:val="0027538A"/>
    <w:rsid w:val="002A60D6"/>
    <w:rsid w:val="002B4F16"/>
    <w:rsid w:val="002F3487"/>
    <w:rsid w:val="00324500"/>
    <w:rsid w:val="00337B28"/>
    <w:rsid w:val="0037638F"/>
    <w:rsid w:val="003912B3"/>
    <w:rsid w:val="003B7AF0"/>
    <w:rsid w:val="003C2D52"/>
    <w:rsid w:val="003D2425"/>
    <w:rsid w:val="003E0375"/>
    <w:rsid w:val="00431184"/>
    <w:rsid w:val="0045257B"/>
    <w:rsid w:val="004560AE"/>
    <w:rsid w:val="00463172"/>
    <w:rsid w:val="00480A19"/>
    <w:rsid w:val="004A6ED4"/>
    <w:rsid w:val="004B25E0"/>
    <w:rsid w:val="004C310D"/>
    <w:rsid w:val="004C59EC"/>
    <w:rsid w:val="004D6488"/>
    <w:rsid w:val="004E6473"/>
    <w:rsid w:val="004E7A8D"/>
    <w:rsid w:val="00501011"/>
    <w:rsid w:val="005067EE"/>
    <w:rsid w:val="00540A98"/>
    <w:rsid w:val="005453C6"/>
    <w:rsid w:val="005547EC"/>
    <w:rsid w:val="005A2351"/>
    <w:rsid w:val="005B6187"/>
    <w:rsid w:val="005D031B"/>
    <w:rsid w:val="00600B63"/>
    <w:rsid w:val="006061E8"/>
    <w:rsid w:val="00610AFB"/>
    <w:rsid w:val="00635D37"/>
    <w:rsid w:val="00640205"/>
    <w:rsid w:val="006702B8"/>
    <w:rsid w:val="006862C7"/>
    <w:rsid w:val="006A1B8D"/>
    <w:rsid w:val="006C1034"/>
    <w:rsid w:val="006F7C9F"/>
    <w:rsid w:val="007002C4"/>
    <w:rsid w:val="007118EA"/>
    <w:rsid w:val="00713B38"/>
    <w:rsid w:val="00713C67"/>
    <w:rsid w:val="007819AD"/>
    <w:rsid w:val="007853F4"/>
    <w:rsid w:val="00795436"/>
    <w:rsid w:val="00796198"/>
    <w:rsid w:val="007D00BF"/>
    <w:rsid w:val="007E63C0"/>
    <w:rsid w:val="007F1055"/>
    <w:rsid w:val="008054B0"/>
    <w:rsid w:val="00813E21"/>
    <w:rsid w:val="00852A8E"/>
    <w:rsid w:val="00863748"/>
    <w:rsid w:val="00873EB3"/>
    <w:rsid w:val="0088224E"/>
    <w:rsid w:val="008A1ED2"/>
    <w:rsid w:val="008B285D"/>
    <w:rsid w:val="008C3A27"/>
    <w:rsid w:val="008E1816"/>
    <w:rsid w:val="00914E7A"/>
    <w:rsid w:val="0092072A"/>
    <w:rsid w:val="00930629"/>
    <w:rsid w:val="0095572C"/>
    <w:rsid w:val="009646F8"/>
    <w:rsid w:val="00973DDA"/>
    <w:rsid w:val="00975F3F"/>
    <w:rsid w:val="009773FB"/>
    <w:rsid w:val="00984CED"/>
    <w:rsid w:val="009A4383"/>
    <w:rsid w:val="009C418C"/>
    <w:rsid w:val="009D1761"/>
    <w:rsid w:val="009E705A"/>
    <w:rsid w:val="00A043FB"/>
    <w:rsid w:val="00A227CA"/>
    <w:rsid w:val="00A47DDC"/>
    <w:rsid w:val="00A63794"/>
    <w:rsid w:val="00A649F6"/>
    <w:rsid w:val="00A65EBD"/>
    <w:rsid w:val="00A871AB"/>
    <w:rsid w:val="00AA6171"/>
    <w:rsid w:val="00AC5936"/>
    <w:rsid w:val="00AE1855"/>
    <w:rsid w:val="00B128B1"/>
    <w:rsid w:val="00B22202"/>
    <w:rsid w:val="00B245DD"/>
    <w:rsid w:val="00B337E4"/>
    <w:rsid w:val="00B373A1"/>
    <w:rsid w:val="00B439D0"/>
    <w:rsid w:val="00B64C91"/>
    <w:rsid w:val="00B657D3"/>
    <w:rsid w:val="00B66214"/>
    <w:rsid w:val="00B7385F"/>
    <w:rsid w:val="00B738BB"/>
    <w:rsid w:val="00B813A6"/>
    <w:rsid w:val="00B84ED0"/>
    <w:rsid w:val="00B94693"/>
    <w:rsid w:val="00BB7CDC"/>
    <w:rsid w:val="00BC1119"/>
    <w:rsid w:val="00BC2CD6"/>
    <w:rsid w:val="00BC41DF"/>
    <w:rsid w:val="00BD77A4"/>
    <w:rsid w:val="00BE0AD8"/>
    <w:rsid w:val="00BE4552"/>
    <w:rsid w:val="00BF4268"/>
    <w:rsid w:val="00C36214"/>
    <w:rsid w:val="00C466D7"/>
    <w:rsid w:val="00C578ED"/>
    <w:rsid w:val="00C60707"/>
    <w:rsid w:val="00C63CB2"/>
    <w:rsid w:val="00C670B5"/>
    <w:rsid w:val="00C97DF8"/>
    <w:rsid w:val="00CB1B2A"/>
    <w:rsid w:val="00CC143F"/>
    <w:rsid w:val="00CC586B"/>
    <w:rsid w:val="00CD1B2C"/>
    <w:rsid w:val="00CF4BE5"/>
    <w:rsid w:val="00D05E0B"/>
    <w:rsid w:val="00D757FF"/>
    <w:rsid w:val="00D861D8"/>
    <w:rsid w:val="00D86C5F"/>
    <w:rsid w:val="00D86D2A"/>
    <w:rsid w:val="00D87C64"/>
    <w:rsid w:val="00DB75D3"/>
    <w:rsid w:val="00DC7B3D"/>
    <w:rsid w:val="00DF298F"/>
    <w:rsid w:val="00DF4B39"/>
    <w:rsid w:val="00E13FFB"/>
    <w:rsid w:val="00E1406E"/>
    <w:rsid w:val="00E17E3E"/>
    <w:rsid w:val="00E21CD8"/>
    <w:rsid w:val="00E424D4"/>
    <w:rsid w:val="00E62AEC"/>
    <w:rsid w:val="00EA5478"/>
    <w:rsid w:val="00EB2539"/>
    <w:rsid w:val="00ED35D5"/>
    <w:rsid w:val="00EE16D3"/>
    <w:rsid w:val="00EE2628"/>
    <w:rsid w:val="00EE4422"/>
    <w:rsid w:val="00EF2B05"/>
    <w:rsid w:val="00F02579"/>
    <w:rsid w:val="00F06CDF"/>
    <w:rsid w:val="00F327E1"/>
    <w:rsid w:val="00F41913"/>
    <w:rsid w:val="00F52540"/>
    <w:rsid w:val="00F928C1"/>
    <w:rsid w:val="00FA7708"/>
    <w:rsid w:val="00FB5F42"/>
    <w:rsid w:val="00FB6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C2122E"/>
  <w15:chartTrackingRefBased/>
  <w15:docId w15:val="{BA104191-E389-46A9-A81C-E115EC79A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0A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A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9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Mmultichoices">
    <w:name w:val="MM_multichoices"/>
    <w:basedOn w:val="Normal"/>
    <w:link w:val="MMmultichoicesChar"/>
    <w:autoRedefine/>
    <w:qFormat/>
    <w:rsid w:val="00E13FFB"/>
  </w:style>
  <w:style w:type="character" w:customStyle="1" w:styleId="MMmultichoicesChar">
    <w:name w:val="MM_multichoices Char"/>
    <w:basedOn w:val="DefaultParagraphFont"/>
    <w:link w:val="MMmultichoices"/>
    <w:rsid w:val="00E13FFB"/>
  </w:style>
  <w:style w:type="paragraph" w:customStyle="1" w:styleId="mmmultipleChoicestyle">
    <w:name w:val="mm_multipleChoice_style"/>
    <w:basedOn w:val="MMmultichoices"/>
    <w:link w:val="mmmultipleChoicestyleChar"/>
    <w:autoRedefine/>
    <w:qFormat/>
    <w:rsid w:val="00E13FFB"/>
    <w:pPr>
      <w:numPr>
        <w:numId w:val="3"/>
      </w:numPr>
      <w:spacing w:after="0"/>
    </w:pPr>
  </w:style>
  <w:style w:type="character" w:customStyle="1" w:styleId="mmmultipleChoicestyleChar">
    <w:name w:val="mm_multipleChoice_style Char"/>
    <w:basedOn w:val="MMmultichoicesChar"/>
    <w:link w:val="mmmultipleChoicestyle"/>
    <w:rsid w:val="00E13FFB"/>
  </w:style>
  <w:style w:type="paragraph" w:customStyle="1" w:styleId="mmmulti">
    <w:name w:val="mm_multi"/>
    <w:basedOn w:val="MMmultichoices"/>
    <w:link w:val="mmmultiChar"/>
    <w:autoRedefine/>
    <w:qFormat/>
    <w:rsid w:val="00E13FFB"/>
    <w:pPr>
      <w:spacing w:after="0"/>
      <w:ind w:left="720" w:hanging="360"/>
    </w:pPr>
  </w:style>
  <w:style w:type="character" w:customStyle="1" w:styleId="mmmultiChar">
    <w:name w:val="mm_multi Char"/>
    <w:basedOn w:val="MMmultichoicesChar"/>
    <w:link w:val="mmmulti"/>
    <w:rsid w:val="00E13FFB"/>
  </w:style>
  <w:style w:type="paragraph" w:customStyle="1" w:styleId="mmstylesmultipleChoice">
    <w:name w:val="mm_styles_multipleChoice"/>
    <w:basedOn w:val="MMmultichoices"/>
    <w:link w:val="mmstylesmultipleChoiceChar"/>
    <w:autoRedefine/>
    <w:qFormat/>
    <w:rsid w:val="00E13FFB"/>
    <w:pPr>
      <w:spacing w:after="0"/>
      <w:ind w:left="720" w:hanging="360"/>
    </w:pPr>
  </w:style>
  <w:style w:type="character" w:customStyle="1" w:styleId="mmstylesmultipleChoiceChar">
    <w:name w:val="mm_styles_multipleChoice Char"/>
    <w:basedOn w:val="MMmultichoicesChar"/>
    <w:link w:val="mmstylesmultipleChoice"/>
    <w:rsid w:val="00E13FFB"/>
  </w:style>
  <w:style w:type="paragraph" w:styleId="ListParagraph">
    <w:name w:val="List Paragraph"/>
    <w:basedOn w:val="Normal"/>
    <w:uiPriority w:val="34"/>
    <w:qFormat/>
    <w:rsid w:val="00215F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E1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3"/>
  </w:style>
  <w:style w:type="paragraph" w:styleId="Footer">
    <w:name w:val="footer"/>
    <w:basedOn w:val="Normal"/>
    <w:link w:val="Foot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3"/>
  </w:style>
  <w:style w:type="paragraph" w:styleId="BalloonText">
    <w:name w:val="Balloon Text"/>
    <w:basedOn w:val="Normal"/>
    <w:link w:val="BalloonTextChar"/>
    <w:uiPriority w:val="99"/>
    <w:semiHidden/>
    <w:unhideWhenUsed/>
    <w:rsid w:val="00B337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7E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A190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C1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3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677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41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647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926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167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451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7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770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9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67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7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75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6191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35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92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395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8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0761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555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757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47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9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799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36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22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630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794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8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76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25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61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36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1086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707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77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80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72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07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57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19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921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75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4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539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0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7583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2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5119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9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23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0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32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1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04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87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606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787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525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1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8668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2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18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45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09938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63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605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73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1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64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314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428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4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</dc:creator>
  <cp:keywords/>
  <dc:description/>
  <cp:lastModifiedBy>Moham</cp:lastModifiedBy>
  <cp:revision>59</cp:revision>
  <cp:lastPrinted>2018-09-20T20:18:00Z</cp:lastPrinted>
  <dcterms:created xsi:type="dcterms:W3CDTF">2018-01-16T03:57:00Z</dcterms:created>
  <dcterms:modified xsi:type="dcterms:W3CDTF">2021-08-31T23:08:00Z</dcterms:modified>
</cp:coreProperties>
</file>